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1BB99" w14:textId="29CF0989" w:rsidR="00AE63C0" w:rsidRPr="00587A71" w:rsidRDefault="00587A71" w:rsidP="00AE63C0">
      <w:pPr>
        <w:jc w:val="center"/>
        <w:rPr>
          <w:rFonts w:ascii="Times New Roman" w:hAnsi="Times New Roman" w:cs="Times New Roman"/>
          <w:b/>
          <w:sz w:val="32"/>
          <w:szCs w:val="32"/>
          <w:lang w:val="kk-KZ"/>
        </w:rPr>
      </w:pPr>
      <w:r>
        <w:rPr>
          <w:rFonts w:ascii="Times New Roman" w:hAnsi="Times New Roman" w:cs="Times New Roman"/>
          <w:b/>
          <w:sz w:val="32"/>
          <w:szCs w:val="32"/>
          <w:lang w:val="kk-KZ"/>
        </w:rPr>
        <w:t xml:space="preserve">Руководство по организации СРС по дисциплине 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web</w:t>
      </w:r>
      <w:r>
        <w:rPr>
          <w:rFonts w:ascii="Times New Roman" w:hAnsi="Times New Roman" w:cs="Times New Roman"/>
          <w:b/>
          <w:sz w:val="32"/>
          <w:szCs w:val="32"/>
        </w:rPr>
        <w:t>-программирование</w:t>
      </w:r>
    </w:p>
    <w:p w14:paraId="2046AC75" w14:textId="161B3DB1" w:rsidR="00AE63C0" w:rsidRPr="00587A71" w:rsidRDefault="00587A71" w:rsidP="00587A7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течение данного курса студенты будут выполнять следующие самостоятельные работ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3254"/>
      </w:tblGrid>
      <w:tr w:rsidR="00AE63C0" w14:paraId="6A7180BD" w14:textId="77777777" w:rsidTr="00AE63C0">
        <w:tc>
          <w:tcPr>
            <w:tcW w:w="6091" w:type="dxa"/>
          </w:tcPr>
          <w:p w14:paraId="5252D01B" w14:textId="76B2A58D" w:rsidR="00AE63C0" w:rsidRPr="0028701B" w:rsidRDefault="00587A71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8701B">
              <w:rPr>
                <w:rFonts w:ascii="Times New Roman" w:hAnsi="Times New Roman" w:cs="Times New Roman"/>
                <w:b/>
                <w:sz w:val="28"/>
                <w:szCs w:val="28"/>
              </w:rPr>
              <w:t>Задание</w:t>
            </w:r>
          </w:p>
        </w:tc>
        <w:tc>
          <w:tcPr>
            <w:tcW w:w="3254" w:type="dxa"/>
          </w:tcPr>
          <w:p w14:paraId="4E068036" w14:textId="2B752050" w:rsidR="00AE63C0" w:rsidRPr="0028701B" w:rsidRDefault="00587A71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8701B">
              <w:rPr>
                <w:rFonts w:ascii="Times New Roman" w:hAnsi="Times New Roman" w:cs="Times New Roman"/>
                <w:b/>
                <w:sz w:val="28"/>
                <w:szCs w:val="28"/>
              </w:rPr>
              <w:t>Период выполнения</w:t>
            </w:r>
          </w:p>
        </w:tc>
      </w:tr>
      <w:tr w:rsidR="00AE63C0" w14:paraId="2B46C440" w14:textId="77777777" w:rsidTr="00AE63C0">
        <w:tc>
          <w:tcPr>
            <w:tcW w:w="6091" w:type="dxa"/>
          </w:tcPr>
          <w:p w14:paraId="1F64CCCC" w14:textId="55CFFD91" w:rsidR="00AE63C0" w:rsidRPr="0028701B" w:rsidRDefault="007F53AB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Консультация по выполнению СРС 1</w:t>
            </w:r>
            <w:r w:rsidR="00BE7CC3"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«</w:t>
            </w: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 xml:space="preserve">Разработка простого </w:t>
            </w:r>
            <w:r w:rsidRPr="0028701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b</w:t>
            </w: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701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айта зоопарка»</w:t>
            </w:r>
          </w:p>
        </w:tc>
        <w:tc>
          <w:tcPr>
            <w:tcW w:w="3254" w:type="dxa"/>
          </w:tcPr>
          <w:p w14:paraId="7911646E" w14:textId="352262AA" w:rsidR="00AE63C0" w:rsidRPr="0028701B" w:rsidRDefault="007F53AB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2 неделя</w:t>
            </w:r>
          </w:p>
        </w:tc>
      </w:tr>
      <w:tr w:rsidR="00AE63C0" w:rsidRPr="00BE7CC3" w14:paraId="7F684C2D" w14:textId="77777777" w:rsidTr="00AE63C0">
        <w:tc>
          <w:tcPr>
            <w:tcW w:w="6091" w:type="dxa"/>
          </w:tcPr>
          <w:p w14:paraId="54E3A17E" w14:textId="6EA2D1C6" w:rsidR="00AE63C0" w:rsidRPr="0028701B" w:rsidRDefault="007F53AB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Прием СРС 1</w:t>
            </w:r>
          </w:p>
        </w:tc>
        <w:tc>
          <w:tcPr>
            <w:tcW w:w="3254" w:type="dxa"/>
          </w:tcPr>
          <w:p w14:paraId="3BB73B3C" w14:textId="27C631D4" w:rsidR="00AE63C0" w:rsidRPr="0028701B" w:rsidRDefault="007F53AB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4 неделя</w:t>
            </w:r>
          </w:p>
        </w:tc>
      </w:tr>
      <w:tr w:rsidR="00AE63C0" w:rsidRPr="00BE7CC3" w14:paraId="1ACE23CB" w14:textId="77777777" w:rsidTr="00AE63C0">
        <w:tc>
          <w:tcPr>
            <w:tcW w:w="6091" w:type="dxa"/>
          </w:tcPr>
          <w:p w14:paraId="5F3F6351" w14:textId="0200A9C1" w:rsidR="00AE63C0" w:rsidRPr="0028701B" w:rsidRDefault="007F53AB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Консультация по выполнению СРС 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2 «</w:t>
            </w:r>
            <w:r w:rsidRPr="002870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формление стилей и добавление скриптов </w:t>
            </w:r>
            <w:r w:rsidRPr="0028701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w</w:t>
            </w:r>
            <w:r w:rsidRPr="0028701B">
              <w:rPr>
                <w:rFonts w:ascii="Times New Roman" w:hAnsi="Times New Roman" w:cs="Times New Roman"/>
                <w:bCs/>
                <w:sz w:val="24"/>
                <w:szCs w:val="24"/>
              </w:rPr>
              <w:t>e</w:t>
            </w:r>
            <w:r w:rsidRPr="0028701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b</w:t>
            </w:r>
            <w:r w:rsidRPr="002870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28701B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сайт зоопарка»</w:t>
            </w:r>
          </w:p>
        </w:tc>
        <w:tc>
          <w:tcPr>
            <w:tcW w:w="3254" w:type="dxa"/>
          </w:tcPr>
          <w:p w14:paraId="1DD1F5C4" w14:textId="64D26145" w:rsidR="00AE63C0" w:rsidRPr="0028701B" w:rsidRDefault="007F53AB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28701B">
              <w:rPr>
                <w:rFonts w:ascii="Times New Roman" w:hAnsi="Times New Roman" w:cs="Times New Roman"/>
              </w:rPr>
              <w:t xml:space="preserve"> неделя</w:t>
            </w:r>
          </w:p>
        </w:tc>
      </w:tr>
      <w:tr w:rsidR="00B34086" w:rsidRPr="00BE7CC3" w14:paraId="0114E999" w14:textId="77777777" w:rsidTr="00AE63C0">
        <w:tc>
          <w:tcPr>
            <w:tcW w:w="6091" w:type="dxa"/>
          </w:tcPr>
          <w:p w14:paraId="713FD013" w14:textId="2ADAC467" w:rsidR="00B34086" w:rsidRPr="0028701B" w:rsidRDefault="007F53AB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Прием СРС 2</w:t>
            </w:r>
          </w:p>
        </w:tc>
        <w:tc>
          <w:tcPr>
            <w:tcW w:w="3254" w:type="dxa"/>
          </w:tcPr>
          <w:p w14:paraId="381E64FC" w14:textId="27C5BEC9" w:rsidR="00B34086" w:rsidRPr="0028701B" w:rsidRDefault="007F53AB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28701B">
              <w:rPr>
                <w:rFonts w:ascii="Times New Roman" w:hAnsi="Times New Roman" w:cs="Times New Roman"/>
              </w:rPr>
              <w:t xml:space="preserve"> неделя</w:t>
            </w:r>
          </w:p>
        </w:tc>
      </w:tr>
      <w:tr w:rsidR="00B34086" w:rsidRPr="00BE7CC3" w14:paraId="79C3C0F2" w14:textId="77777777" w:rsidTr="00AE63C0">
        <w:tc>
          <w:tcPr>
            <w:tcW w:w="6091" w:type="dxa"/>
          </w:tcPr>
          <w:p w14:paraId="1A524217" w14:textId="5D401DD9" w:rsidR="00B34086" w:rsidRPr="0028701B" w:rsidRDefault="007F53AB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Консультация по выполнению СРС 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3 «Разработка многофункционального приложения на 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  <w:t>Django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3254" w:type="dxa"/>
          </w:tcPr>
          <w:p w14:paraId="60BE25FA" w14:textId="2264A647" w:rsidR="00B34086" w:rsidRPr="0028701B" w:rsidRDefault="0028701B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28701B">
              <w:rPr>
                <w:rFonts w:ascii="Times New Roman" w:hAnsi="Times New Roman" w:cs="Times New Roman"/>
              </w:rPr>
              <w:t xml:space="preserve"> </w:t>
            </w:r>
            <w:r w:rsidRPr="0028701B">
              <w:rPr>
                <w:rFonts w:ascii="Times New Roman" w:hAnsi="Times New Roman" w:cs="Times New Roman"/>
                <w:lang w:val="kk-KZ"/>
              </w:rPr>
              <w:t>неделя</w:t>
            </w:r>
          </w:p>
        </w:tc>
      </w:tr>
      <w:tr w:rsidR="00B34086" w:rsidRPr="00BE7CC3" w14:paraId="1A249CC6" w14:textId="77777777" w:rsidTr="00AE63C0">
        <w:tc>
          <w:tcPr>
            <w:tcW w:w="6091" w:type="dxa"/>
          </w:tcPr>
          <w:p w14:paraId="65CDF341" w14:textId="61850554" w:rsidR="00B34086" w:rsidRPr="0028701B" w:rsidRDefault="007F53AB" w:rsidP="00B3408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bCs/>
                <w:sz w:val="24"/>
                <w:szCs w:val="24"/>
              </w:rPr>
              <w:t>Прием СРС 3</w:t>
            </w:r>
          </w:p>
        </w:tc>
        <w:tc>
          <w:tcPr>
            <w:tcW w:w="3254" w:type="dxa"/>
          </w:tcPr>
          <w:p w14:paraId="28FA01D2" w14:textId="002A3115" w:rsidR="00B34086" w:rsidRPr="0028701B" w:rsidRDefault="0028701B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10 неделя</w:t>
            </w:r>
          </w:p>
        </w:tc>
      </w:tr>
      <w:tr w:rsidR="00422145" w:rsidRPr="00422145" w14:paraId="049E9031" w14:textId="77777777" w:rsidTr="00AE63C0">
        <w:tc>
          <w:tcPr>
            <w:tcW w:w="6091" w:type="dxa"/>
          </w:tcPr>
          <w:p w14:paraId="15FE7887" w14:textId="6181BED7" w:rsidR="00422145" w:rsidRPr="0028701B" w:rsidRDefault="007F53AB" w:rsidP="00B3408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Консультация по выполнению СРС 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4 «Применение моделей машинного и глубокого обучения в приложении на 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  <w:t>Django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3254" w:type="dxa"/>
          </w:tcPr>
          <w:p w14:paraId="5E62853E" w14:textId="5429E2B7" w:rsidR="00422145" w:rsidRPr="0028701B" w:rsidRDefault="0028701B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11 неделя</w:t>
            </w:r>
          </w:p>
        </w:tc>
      </w:tr>
      <w:tr w:rsidR="00422145" w:rsidRPr="00422145" w14:paraId="77A0F1D0" w14:textId="77777777" w:rsidTr="00AE63C0">
        <w:tc>
          <w:tcPr>
            <w:tcW w:w="6091" w:type="dxa"/>
          </w:tcPr>
          <w:p w14:paraId="2A3195BD" w14:textId="3DA3B8C0" w:rsidR="00422145" w:rsidRPr="0028701B" w:rsidRDefault="007F53AB" w:rsidP="0042214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bCs/>
                <w:sz w:val="24"/>
                <w:szCs w:val="24"/>
              </w:rPr>
              <w:t>Прием СРС 4</w:t>
            </w:r>
          </w:p>
        </w:tc>
        <w:tc>
          <w:tcPr>
            <w:tcW w:w="3254" w:type="dxa"/>
          </w:tcPr>
          <w:p w14:paraId="4B4A2CAE" w14:textId="17985557" w:rsidR="00422145" w:rsidRPr="0028701B" w:rsidRDefault="0028701B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13 неделя</w:t>
            </w:r>
          </w:p>
        </w:tc>
      </w:tr>
      <w:tr w:rsidR="00422145" w:rsidRPr="00422145" w14:paraId="18D5DCEF" w14:textId="77777777" w:rsidTr="00AE63C0">
        <w:tc>
          <w:tcPr>
            <w:tcW w:w="6091" w:type="dxa"/>
          </w:tcPr>
          <w:p w14:paraId="4A64753E" w14:textId="1D8727CF" w:rsidR="00422145" w:rsidRPr="0028701B" w:rsidRDefault="007F53AB" w:rsidP="0042214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Консультация по выполнению СРС 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5 «Разработка десктопного приложения на 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  <w:t>Python</w:t>
            </w:r>
            <w:r w:rsidRPr="0028701B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3254" w:type="dxa"/>
          </w:tcPr>
          <w:p w14:paraId="0AF29F4C" w14:textId="21034597" w:rsidR="00422145" w:rsidRPr="0028701B" w:rsidRDefault="0028701B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14 неделя</w:t>
            </w:r>
          </w:p>
        </w:tc>
      </w:tr>
      <w:tr w:rsidR="00422145" w:rsidRPr="00422145" w14:paraId="2E8F954B" w14:textId="77777777" w:rsidTr="00AE63C0">
        <w:tc>
          <w:tcPr>
            <w:tcW w:w="6091" w:type="dxa"/>
          </w:tcPr>
          <w:p w14:paraId="77075A23" w14:textId="4D274A78" w:rsidR="00422145" w:rsidRPr="0028701B" w:rsidRDefault="0028701B" w:rsidP="0042214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bCs/>
                <w:sz w:val="24"/>
                <w:szCs w:val="24"/>
              </w:rPr>
              <w:t>Прием СРС 5</w:t>
            </w:r>
          </w:p>
        </w:tc>
        <w:tc>
          <w:tcPr>
            <w:tcW w:w="3254" w:type="dxa"/>
          </w:tcPr>
          <w:p w14:paraId="7019F316" w14:textId="37AD444D" w:rsidR="00422145" w:rsidRPr="0028701B" w:rsidRDefault="0028701B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01B">
              <w:rPr>
                <w:rFonts w:ascii="Times New Roman" w:hAnsi="Times New Roman" w:cs="Times New Roman"/>
                <w:sz w:val="24"/>
                <w:szCs w:val="24"/>
              </w:rPr>
              <w:t>15 неделя</w:t>
            </w:r>
          </w:p>
        </w:tc>
      </w:tr>
    </w:tbl>
    <w:p w14:paraId="099F1659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DE0AD91" w14:textId="77777777" w:rsidR="00AE63C0" w:rsidRP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AE63C0" w:rsidRPr="00AE63C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rA0NjWyMDcwNrJU0lEKTi0uzszPAykwqgUAVG8vUSwAAAA="/>
  </w:docVars>
  <w:rsids>
    <w:rsidRoot w:val="00AE63C0"/>
    <w:rsid w:val="0028701B"/>
    <w:rsid w:val="00422145"/>
    <w:rsid w:val="00575E7A"/>
    <w:rsid w:val="00587A71"/>
    <w:rsid w:val="005E1C24"/>
    <w:rsid w:val="00645E4A"/>
    <w:rsid w:val="007F53AB"/>
    <w:rsid w:val="00AE63C0"/>
    <w:rsid w:val="00B34086"/>
    <w:rsid w:val="00BE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7E4A7B"/>
  <w15:chartTrackingRefBased/>
  <w15:docId w15:val="{990B05AD-59F4-4F66-95B5-BD49FD4C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E6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BE7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18</Words>
  <Characters>666</Characters>
  <Application>Microsoft Office Word</Application>
  <DocSecurity>0</DocSecurity>
  <Lines>31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8</cp:revision>
  <dcterms:created xsi:type="dcterms:W3CDTF">2020-02-02T18:18:00Z</dcterms:created>
  <dcterms:modified xsi:type="dcterms:W3CDTF">2024-10-28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fe07915eed41431816a46f682180b8123a575737718a3b7df4af71bffb96ee</vt:lpwstr>
  </property>
</Properties>
</file>